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1510E" w14:textId="77777777" w:rsidR="006A60D4" w:rsidRPr="0075356B" w:rsidRDefault="006A60D4" w:rsidP="006A60D4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begin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instrText xml:space="preserve"> SEQ Table \* ARABIC </w:instrTex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separate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2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end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Comparison of non-redundant cross-validation (CV) results of our proposed model with previous method CPI-NN using 40% redundancy removal of HCPI data by CPI-NN NR-HCPI is the non-redundant Human dataset having unique positive examples HCPI and randomly generated negative examples at different P: N ratios mentioned in the table.</w:t>
      </w:r>
    </w:p>
    <w:p w14:paraId="4A5F2974" w14:textId="77777777" w:rsidR="006A60D4" w:rsidRPr="00D515C8" w:rsidRDefault="006A60D4" w:rsidP="006A60D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38"/>
        <w:gridCol w:w="567"/>
        <w:gridCol w:w="992"/>
        <w:gridCol w:w="1560"/>
        <w:gridCol w:w="1701"/>
        <w:gridCol w:w="1559"/>
        <w:gridCol w:w="1701"/>
      </w:tblGrid>
      <w:tr w:rsidR="006A60D4" w:rsidRPr="00D515C8" w14:paraId="76FB581A" w14:textId="77777777" w:rsidTr="00EF126D">
        <w:trPr>
          <w:cantSplit/>
          <w:trHeight w:val="240"/>
        </w:trPr>
        <w:tc>
          <w:tcPr>
            <w:tcW w:w="1838" w:type="dxa"/>
            <w:vMerge w:val="restart"/>
          </w:tcPr>
          <w:p w14:paraId="3FC616CB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taset</w:t>
            </w:r>
          </w:p>
        </w:tc>
        <w:tc>
          <w:tcPr>
            <w:tcW w:w="567" w:type="dxa"/>
            <w:vMerge w:val="restart"/>
          </w:tcPr>
          <w:p w14:paraId="2D653773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992" w:type="dxa"/>
            <w:vMerge w:val="restart"/>
          </w:tcPr>
          <w:p w14:paraId="1F0CF81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Total</w:t>
            </w:r>
          </w:p>
          <w:p w14:paraId="4F97595C" w14:textId="77777777" w:rsidR="006A60D4" w:rsidRPr="0075356B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P+N)</w:t>
            </w:r>
          </w:p>
        </w:tc>
        <w:tc>
          <w:tcPr>
            <w:tcW w:w="3261" w:type="dxa"/>
            <w:gridSpan w:val="2"/>
            <w:vAlign w:val="center"/>
          </w:tcPr>
          <w:p w14:paraId="7C4BFCA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CPI-NN</w:t>
            </w:r>
          </w:p>
        </w:tc>
        <w:tc>
          <w:tcPr>
            <w:tcW w:w="3260" w:type="dxa"/>
            <w:gridSpan w:val="2"/>
            <w:vAlign w:val="center"/>
          </w:tcPr>
          <w:p w14:paraId="0A298C63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</w:t>
            </w:r>
          </w:p>
        </w:tc>
      </w:tr>
      <w:tr w:rsidR="006A60D4" w:rsidRPr="00D515C8" w14:paraId="62710059" w14:textId="77777777" w:rsidTr="00EF126D">
        <w:trPr>
          <w:cantSplit/>
          <w:trHeight w:val="240"/>
        </w:trPr>
        <w:tc>
          <w:tcPr>
            <w:tcW w:w="1838" w:type="dxa"/>
            <w:vMerge/>
          </w:tcPr>
          <w:p w14:paraId="236FC8BF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67" w:type="dxa"/>
            <w:vMerge/>
          </w:tcPr>
          <w:p w14:paraId="1274FF10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992" w:type="dxa"/>
            <w:vMerge/>
          </w:tcPr>
          <w:p w14:paraId="2D69BAB7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560" w:type="dxa"/>
            <w:vAlign w:val="center"/>
          </w:tcPr>
          <w:p w14:paraId="4C2CD745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 xml:space="preserve">AUC-ROC </w:t>
            </w:r>
          </w:p>
        </w:tc>
        <w:tc>
          <w:tcPr>
            <w:tcW w:w="1701" w:type="dxa"/>
            <w:vAlign w:val="center"/>
          </w:tcPr>
          <w:p w14:paraId="6F4B5545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59" w:type="dxa"/>
            <w:vAlign w:val="center"/>
          </w:tcPr>
          <w:p w14:paraId="381324CA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701" w:type="dxa"/>
            <w:vAlign w:val="center"/>
          </w:tcPr>
          <w:p w14:paraId="51772270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6A60D4" w:rsidRPr="00D515C8" w14:paraId="3D11BE85" w14:textId="77777777" w:rsidTr="00EF126D">
        <w:trPr>
          <w:cantSplit/>
          <w:trHeight w:val="240"/>
        </w:trPr>
        <w:tc>
          <w:tcPr>
            <w:tcW w:w="1838" w:type="dxa"/>
          </w:tcPr>
          <w:p w14:paraId="2427321F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</w:t>
            </w:r>
          </w:p>
          <w:p w14:paraId="0EBA964C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(40%)</w:t>
            </w:r>
          </w:p>
        </w:tc>
        <w:tc>
          <w:tcPr>
            <w:tcW w:w="567" w:type="dxa"/>
          </w:tcPr>
          <w:p w14:paraId="27249C94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</w:tcPr>
          <w:p w14:paraId="4297B1BB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9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8A3637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2.98 ± 0.87</w:t>
            </w:r>
          </w:p>
          <w:p w14:paraId="614EA94E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2008F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1.62 ± 1.29</w:t>
            </w:r>
          </w:p>
        </w:tc>
        <w:tc>
          <w:tcPr>
            <w:tcW w:w="155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C4504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04 ± 0.35</w:t>
            </w:r>
          </w:p>
        </w:tc>
        <w:tc>
          <w:tcPr>
            <w:tcW w:w="1701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1086D7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93.86 ± 1.01</w:t>
            </w:r>
          </w:p>
        </w:tc>
      </w:tr>
      <w:tr w:rsidR="006A60D4" w:rsidRPr="00D515C8" w14:paraId="1B322347" w14:textId="77777777" w:rsidTr="00EF126D">
        <w:trPr>
          <w:cantSplit/>
          <w:trHeight w:val="240"/>
        </w:trPr>
        <w:tc>
          <w:tcPr>
            <w:tcW w:w="18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6DB0A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HCPI (NRCV) (40%)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CE0FF6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4717A0" w14:textId="77777777" w:rsidR="006A60D4" w:rsidRPr="00970F32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970F32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266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22500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.59 ± 0.77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23C9A" w14:textId="77777777" w:rsidR="006A60D4" w:rsidRPr="00D515C8" w:rsidRDefault="006A60D4" w:rsidP="00EF12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.81± 0.39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4BC45A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.02± 2.44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87376" w14:textId="77777777" w:rsidR="006A60D4" w:rsidRPr="00D515C8" w:rsidRDefault="006A60D4" w:rsidP="00EF126D">
            <w:pPr>
              <w:spacing w:after="0"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6</w:t>
            </w: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 ± 4</w:t>
            </w:r>
            <w:r w:rsidRPr="0075356B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D515C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</w:p>
        </w:tc>
      </w:tr>
    </w:tbl>
    <w:p w14:paraId="6D80281B" w14:textId="77777777" w:rsidR="006A60D4" w:rsidRPr="00D515C8" w:rsidRDefault="006A60D4" w:rsidP="006A60D4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5A32A9AD" w14:textId="77777777" w:rsidR="004E034B" w:rsidRPr="00D515C8" w:rsidRDefault="004E034B" w:rsidP="004E034B">
      <w:pPr>
        <w:spacing w:after="0" w:line="240" w:lineRule="auto"/>
        <w:rPr>
          <w:rFonts w:asciiTheme="majorBidi" w:eastAsia="Times New Roman" w:hAnsiTheme="majorBidi" w:cstheme="majorBidi"/>
          <w:sz w:val="24"/>
          <w:szCs w:val="24"/>
          <w:lang w:eastAsia="en-PK"/>
        </w:rPr>
      </w:pPr>
    </w:p>
    <w:p w14:paraId="2DE08C09" w14:textId="77777777" w:rsidR="00F04923" w:rsidRDefault="006A60D4"/>
    <w:sectPr w:rsidR="00F04923" w:rsidSect="000F1756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mirrorMargins/>
  <w:hideSpellingErrors/>
  <w:hideGrammaticalError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G0MDMzNjExNbNQ0lEKTi0uzszPAykwrAUAanzbQCwAAAA="/>
  </w:docVars>
  <w:rsids>
    <w:rsidRoot w:val="000F1756"/>
    <w:rsid w:val="000F1756"/>
    <w:rsid w:val="002B634F"/>
    <w:rsid w:val="004E034B"/>
    <w:rsid w:val="00586B89"/>
    <w:rsid w:val="006367E5"/>
    <w:rsid w:val="006A60D4"/>
    <w:rsid w:val="009D2D3C"/>
    <w:rsid w:val="00B1434C"/>
    <w:rsid w:val="00F86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3F74E"/>
  <w15:chartTrackingRefBased/>
  <w15:docId w15:val="{1888060C-9E49-495F-8842-4D1175E1D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0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3</cp:revision>
  <dcterms:created xsi:type="dcterms:W3CDTF">2022-01-19T16:47:00Z</dcterms:created>
  <dcterms:modified xsi:type="dcterms:W3CDTF">2022-01-19T16:48:00Z</dcterms:modified>
</cp:coreProperties>
</file>